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9ACE2D" w14:textId="77777777" w:rsidR="00DA52B6" w:rsidRPr="00FE77C8" w:rsidRDefault="00DA52B6" w:rsidP="00DA52B6">
      <w:pPr>
        <w:pStyle w:val="Articletitle"/>
        <w:spacing w:after="0" w:line="240" w:lineRule="auto"/>
        <w:contextualSpacing/>
      </w:pPr>
      <w:r w:rsidRPr="00FE77C8">
        <w:t>Paisagem urbana em Teresina: Implicações da distribuição espacial da densidade populacional</w:t>
      </w:r>
    </w:p>
    <w:p w14:paraId="5FE4590E" w14:textId="77777777" w:rsidR="00DA52B6" w:rsidRPr="00FE77C8" w:rsidRDefault="00DA52B6" w:rsidP="00DA52B6">
      <w:pPr>
        <w:spacing w:after="0"/>
        <w:rPr>
          <w:sz w:val="22"/>
        </w:rPr>
      </w:pPr>
    </w:p>
    <w:p w14:paraId="4AD49CC3" w14:textId="77777777" w:rsidR="00B64502" w:rsidRPr="00310858" w:rsidRDefault="00B64502" w:rsidP="00B64502">
      <w:pPr>
        <w:spacing w:after="0"/>
        <w:jc w:val="left"/>
        <w:rPr>
          <w:sz w:val="22"/>
        </w:rPr>
      </w:pPr>
      <w:bookmarkStart w:id="0" w:name="_GoBack"/>
      <w:bookmarkEnd w:id="0"/>
    </w:p>
    <w:p w14:paraId="540A46A3" w14:textId="2753E52E" w:rsidR="001558C7" w:rsidRPr="001558C7" w:rsidRDefault="001558C7" w:rsidP="00B64502">
      <w:pPr>
        <w:spacing w:after="0"/>
        <w:jc w:val="left"/>
        <w:rPr>
          <w:sz w:val="22"/>
          <w:vertAlign w:val="superscript"/>
        </w:rPr>
      </w:pPr>
      <w:proofErr w:type="spellStart"/>
      <w:r>
        <w:rPr>
          <w:sz w:val="22"/>
        </w:rPr>
        <w:t>Amélya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Djiullya</w:t>
      </w:r>
      <w:proofErr w:type="spellEnd"/>
      <w:r>
        <w:rPr>
          <w:sz w:val="22"/>
        </w:rPr>
        <w:t xml:space="preserve"> Silva Terceiro</w:t>
      </w:r>
      <w:r>
        <w:rPr>
          <w:sz w:val="22"/>
          <w:vertAlign w:val="superscript"/>
        </w:rPr>
        <w:t>1</w:t>
      </w:r>
    </w:p>
    <w:p w14:paraId="2944C6BD" w14:textId="536F9F45" w:rsidR="001558C7" w:rsidRPr="001558C7" w:rsidRDefault="001558C7" w:rsidP="00B64502">
      <w:pPr>
        <w:spacing w:after="0"/>
        <w:jc w:val="left"/>
        <w:rPr>
          <w:vertAlign w:val="superscript"/>
        </w:rPr>
      </w:pPr>
      <w:r>
        <w:rPr>
          <w:sz w:val="22"/>
        </w:rPr>
        <w:t>Giovana Mira de Espindola</w:t>
      </w:r>
      <w:r>
        <w:rPr>
          <w:vertAlign w:val="superscript"/>
        </w:rPr>
        <w:t>1</w:t>
      </w:r>
      <w:r w:rsidR="00B64502">
        <w:rPr>
          <w:vertAlign w:val="superscript"/>
        </w:rPr>
        <w:t>,2</w:t>
      </w:r>
    </w:p>
    <w:p w14:paraId="4E890D3C" w14:textId="70DC9047" w:rsidR="001558C7" w:rsidRPr="001558C7" w:rsidRDefault="001558C7" w:rsidP="00B64502">
      <w:pPr>
        <w:spacing w:after="0"/>
        <w:jc w:val="left"/>
        <w:rPr>
          <w:sz w:val="22"/>
        </w:rPr>
      </w:pPr>
      <w:proofErr w:type="spellStart"/>
      <w:r>
        <w:rPr>
          <w:sz w:val="22"/>
        </w:rPr>
        <w:t>Eduilson</w:t>
      </w:r>
      <w:proofErr w:type="spellEnd"/>
      <w:r>
        <w:rPr>
          <w:sz w:val="22"/>
        </w:rPr>
        <w:t xml:space="preserve"> Lívio Neves da Costa </w:t>
      </w:r>
      <w:r w:rsidRPr="001558C7">
        <w:rPr>
          <w:sz w:val="22"/>
        </w:rPr>
        <w:t>Carneiro</w:t>
      </w:r>
      <w:r w:rsidR="00B64502">
        <w:rPr>
          <w:sz w:val="22"/>
          <w:vertAlign w:val="superscript"/>
        </w:rPr>
        <w:t>3</w:t>
      </w:r>
    </w:p>
    <w:p w14:paraId="46B57E26" w14:textId="77777777" w:rsidR="00B64502" w:rsidRPr="00310858" w:rsidRDefault="00B64502" w:rsidP="00B64502">
      <w:pPr>
        <w:pStyle w:val="TextoResumo"/>
        <w:spacing w:after="0"/>
        <w:contextualSpacing/>
        <w:jc w:val="left"/>
        <w:rPr>
          <w:sz w:val="22"/>
        </w:rPr>
      </w:pPr>
    </w:p>
    <w:p w14:paraId="3BB55970" w14:textId="77777777" w:rsidR="00B64502" w:rsidRPr="00310858" w:rsidRDefault="00B64502" w:rsidP="00B64502">
      <w:pPr>
        <w:spacing w:after="0"/>
        <w:jc w:val="left"/>
        <w:rPr>
          <w:sz w:val="22"/>
        </w:rPr>
      </w:pPr>
    </w:p>
    <w:p w14:paraId="3176276C" w14:textId="77777777" w:rsidR="00B64502" w:rsidRPr="00B64502" w:rsidRDefault="00B64502" w:rsidP="00B64502">
      <w:pPr>
        <w:spacing w:after="0"/>
        <w:jc w:val="left"/>
        <w:rPr>
          <w:sz w:val="22"/>
        </w:rPr>
      </w:pPr>
      <w:r w:rsidRPr="00B64502">
        <w:rPr>
          <w:sz w:val="22"/>
          <w:vertAlign w:val="superscript"/>
        </w:rPr>
        <w:t>1</w:t>
      </w:r>
      <w:r w:rsidRPr="00B64502">
        <w:rPr>
          <w:sz w:val="22"/>
        </w:rPr>
        <w:t>Universidade Federal do Piauí (UFPI)</w:t>
      </w:r>
    </w:p>
    <w:p w14:paraId="6267B182" w14:textId="77777777" w:rsidR="00B64502" w:rsidRDefault="00B64502" w:rsidP="00B64502">
      <w:pPr>
        <w:spacing w:after="0"/>
        <w:jc w:val="left"/>
        <w:rPr>
          <w:sz w:val="22"/>
        </w:rPr>
      </w:pPr>
      <w:r w:rsidRPr="00B64502">
        <w:rPr>
          <w:sz w:val="22"/>
        </w:rPr>
        <w:t>Centro de Tecnologi</w:t>
      </w:r>
      <w:r>
        <w:rPr>
          <w:sz w:val="22"/>
        </w:rPr>
        <w:t>a, Departamento de Transportes</w:t>
      </w:r>
    </w:p>
    <w:p w14:paraId="1CD31967" w14:textId="3F11B4DF" w:rsidR="00B64502" w:rsidRPr="00B64502" w:rsidRDefault="00B64502" w:rsidP="00B64502">
      <w:pPr>
        <w:spacing w:after="0"/>
        <w:jc w:val="left"/>
        <w:rPr>
          <w:sz w:val="22"/>
        </w:rPr>
      </w:pPr>
      <w:r w:rsidRPr="00B64502">
        <w:rPr>
          <w:sz w:val="22"/>
        </w:rPr>
        <w:t>Curso de Engenharia Cartográfica e de Agrimensura</w:t>
      </w:r>
    </w:p>
    <w:p w14:paraId="69823C9D" w14:textId="2554B764" w:rsidR="00B64502" w:rsidRPr="00B64502" w:rsidRDefault="00B64502" w:rsidP="00B64502">
      <w:pPr>
        <w:spacing w:after="0"/>
        <w:jc w:val="left"/>
        <w:rPr>
          <w:sz w:val="22"/>
        </w:rPr>
      </w:pPr>
      <w:r w:rsidRPr="00B64502">
        <w:rPr>
          <w:sz w:val="22"/>
        </w:rPr>
        <w:t>Teresina, Piauí, Brasil</w:t>
      </w:r>
    </w:p>
    <w:p w14:paraId="445C35B7" w14:textId="03ACD7C9" w:rsidR="00B64502" w:rsidRPr="00B64502" w:rsidRDefault="00B64502" w:rsidP="00B64502">
      <w:pPr>
        <w:spacing w:after="0"/>
        <w:jc w:val="left"/>
        <w:rPr>
          <w:sz w:val="22"/>
        </w:rPr>
      </w:pPr>
      <w:r w:rsidRPr="00B64502">
        <w:rPr>
          <w:sz w:val="22"/>
        </w:rPr>
        <w:t>amelyadjiullya@gmail.com</w:t>
      </w:r>
    </w:p>
    <w:p w14:paraId="20858FCA" w14:textId="77777777" w:rsidR="00B64502" w:rsidRPr="00B64502" w:rsidRDefault="00B64502" w:rsidP="00B64502">
      <w:pPr>
        <w:spacing w:after="0"/>
        <w:jc w:val="left"/>
        <w:rPr>
          <w:sz w:val="22"/>
        </w:rPr>
      </w:pPr>
    </w:p>
    <w:p w14:paraId="3EE9F7D9" w14:textId="77777777" w:rsidR="00B64502" w:rsidRPr="00B64502" w:rsidRDefault="00B64502" w:rsidP="00B64502">
      <w:pPr>
        <w:spacing w:after="0"/>
        <w:jc w:val="left"/>
        <w:rPr>
          <w:sz w:val="22"/>
        </w:rPr>
      </w:pPr>
      <w:r w:rsidRPr="00B64502">
        <w:rPr>
          <w:sz w:val="22"/>
          <w:vertAlign w:val="superscript"/>
        </w:rPr>
        <w:t>2</w:t>
      </w:r>
      <w:r w:rsidRPr="00B64502">
        <w:rPr>
          <w:sz w:val="22"/>
        </w:rPr>
        <w:t>Universidade Federal do Piauí (UFPI)</w:t>
      </w:r>
    </w:p>
    <w:p w14:paraId="30D613E7" w14:textId="77777777" w:rsidR="00B64502" w:rsidRPr="00B64502" w:rsidRDefault="00B64502" w:rsidP="00B64502">
      <w:pPr>
        <w:spacing w:after="0"/>
        <w:jc w:val="left"/>
        <w:rPr>
          <w:sz w:val="22"/>
        </w:rPr>
      </w:pPr>
      <w:r w:rsidRPr="00B64502">
        <w:rPr>
          <w:sz w:val="22"/>
        </w:rPr>
        <w:t>Mestrado em Desenvolvimento e Meio Ambiente (PRODEMA/TROPEN)</w:t>
      </w:r>
    </w:p>
    <w:p w14:paraId="1FC6571E" w14:textId="4976F8C7" w:rsidR="00B64502" w:rsidRPr="00B64502" w:rsidRDefault="00B64502" w:rsidP="00B64502">
      <w:pPr>
        <w:spacing w:after="0"/>
        <w:jc w:val="left"/>
        <w:rPr>
          <w:sz w:val="22"/>
        </w:rPr>
      </w:pPr>
      <w:r w:rsidRPr="00B64502">
        <w:rPr>
          <w:sz w:val="22"/>
        </w:rPr>
        <w:t>Teresina, Piauí, Brasil</w:t>
      </w:r>
    </w:p>
    <w:p w14:paraId="1708D758" w14:textId="77777777" w:rsidR="00B64502" w:rsidRPr="00B64502" w:rsidRDefault="00B64502" w:rsidP="00B64502">
      <w:pPr>
        <w:spacing w:after="0"/>
        <w:jc w:val="left"/>
        <w:rPr>
          <w:sz w:val="22"/>
        </w:rPr>
      </w:pPr>
      <w:r w:rsidRPr="00B64502">
        <w:rPr>
          <w:sz w:val="22"/>
        </w:rPr>
        <w:t>giovanamira@ufpi.edu.br</w:t>
      </w:r>
    </w:p>
    <w:p w14:paraId="42AFDFF5" w14:textId="77777777" w:rsidR="00B64502" w:rsidRPr="00B64502" w:rsidRDefault="00B64502" w:rsidP="00B64502">
      <w:pPr>
        <w:spacing w:after="0"/>
        <w:jc w:val="left"/>
        <w:rPr>
          <w:sz w:val="22"/>
        </w:rPr>
      </w:pPr>
    </w:p>
    <w:p w14:paraId="37806DA0" w14:textId="77777777" w:rsidR="00B64502" w:rsidRDefault="00B64502" w:rsidP="00B64502">
      <w:pPr>
        <w:spacing w:after="0"/>
        <w:jc w:val="left"/>
        <w:rPr>
          <w:sz w:val="22"/>
        </w:rPr>
      </w:pPr>
      <w:r>
        <w:rPr>
          <w:sz w:val="22"/>
          <w:vertAlign w:val="superscript"/>
        </w:rPr>
        <w:t>3</w:t>
      </w:r>
      <w:r w:rsidR="001558C7" w:rsidRPr="001558C7">
        <w:rPr>
          <w:sz w:val="22"/>
        </w:rPr>
        <w:t>Ins</w:t>
      </w:r>
      <w:r>
        <w:rPr>
          <w:sz w:val="22"/>
        </w:rPr>
        <w:t>tituto Federal do Piauí (IFPI)</w:t>
      </w:r>
    </w:p>
    <w:p w14:paraId="385259E6" w14:textId="77777777" w:rsidR="00B64502" w:rsidRDefault="00B64502" w:rsidP="00B64502">
      <w:pPr>
        <w:spacing w:after="0"/>
        <w:jc w:val="left"/>
        <w:rPr>
          <w:sz w:val="22"/>
        </w:rPr>
      </w:pPr>
      <w:r>
        <w:rPr>
          <w:sz w:val="22"/>
        </w:rPr>
        <w:t>Campus Teresina Central</w:t>
      </w:r>
    </w:p>
    <w:p w14:paraId="035F6CC4" w14:textId="4A4F91F0" w:rsidR="00B64502" w:rsidRDefault="001558C7" w:rsidP="00B64502">
      <w:pPr>
        <w:spacing w:after="0"/>
        <w:jc w:val="left"/>
        <w:rPr>
          <w:sz w:val="22"/>
        </w:rPr>
      </w:pPr>
      <w:r w:rsidRPr="001558C7">
        <w:rPr>
          <w:sz w:val="22"/>
        </w:rPr>
        <w:t>Departamento de Informação, Ambiente</w:t>
      </w:r>
      <w:r w:rsidR="00B64502">
        <w:rPr>
          <w:sz w:val="22"/>
        </w:rPr>
        <w:t>, Saúde e Produção Alimentícia</w:t>
      </w:r>
    </w:p>
    <w:p w14:paraId="3CE81E6C" w14:textId="77777777" w:rsidR="00B64502" w:rsidRDefault="001558C7" w:rsidP="00B64502">
      <w:pPr>
        <w:spacing w:after="0"/>
        <w:jc w:val="left"/>
        <w:rPr>
          <w:sz w:val="22"/>
        </w:rPr>
      </w:pPr>
      <w:r w:rsidRPr="001558C7">
        <w:rPr>
          <w:sz w:val="22"/>
        </w:rPr>
        <w:t>Teresina, Piauí, Brasil</w:t>
      </w:r>
    </w:p>
    <w:p w14:paraId="3EDBA4BA" w14:textId="2FE3DE84" w:rsidR="001558C7" w:rsidRPr="001558C7" w:rsidRDefault="001558C7" w:rsidP="00B64502">
      <w:pPr>
        <w:spacing w:after="0"/>
        <w:jc w:val="left"/>
        <w:rPr>
          <w:sz w:val="22"/>
        </w:rPr>
      </w:pPr>
      <w:r>
        <w:rPr>
          <w:sz w:val="22"/>
        </w:rPr>
        <w:t>eduilson@ifpi.edu.br</w:t>
      </w:r>
    </w:p>
    <w:p w14:paraId="702F8228" w14:textId="77777777" w:rsidR="00B64502" w:rsidRPr="00B64502" w:rsidRDefault="00B64502" w:rsidP="00B64502">
      <w:pPr>
        <w:spacing w:after="0"/>
        <w:jc w:val="left"/>
        <w:rPr>
          <w:sz w:val="22"/>
        </w:rPr>
      </w:pPr>
    </w:p>
    <w:p w14:paraId="3DBB9866" w14:textId="77777777" w:rsidR="001558C7" w:rsidRPr="001558C7" w:rsidRDefault="001558C7" w:rsidP="00B64502">
      <w:pPr>
        <w:spacing w:after="0"/>
        <w:jc w:val="left"/>
        <w:rPr>
          <w:sz w:val="22"/>
        </w:rPr>
      </w:pPr>
    </w:p>
    <w:sectPr w:rsidR="001558C7" w:rsidRPr="001558C7" w:rsidSect="00491B3B">
      <w:pgSz w:w="11906" w:h="16838" w:code="9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BEE3AF" w14:textId="77777777" w:rsidR="00DC1C26" w:rsidRDefault="00DC1C26" w:rsidP="00BD5627">
      <w:pPr>
        <w:spacing w:after="0"/>
      </w:pPr>
      <w:r>
        <w:separator/>
      </w:r>
    </w:p>
  </w:endnote>
  <w:endnote w:type="continuationSeparator" w:id="0">
    <w:p w14:paraId="78CC1661" w14:textId="77777777" w:rsidR="00DC1C26" w:rsidRDefault="00DC1C26" w:rsidP="00BD56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Malgun Gothic"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5DD617" w14:textId="77777777" w:rsidR="00DC1C26" w:rsidRDefault="00DC1C26" w:rsidP="00BD5627">
      <w:pPr>
        <w:spacing w:after="0"/>
      </w:pPr>
      <w:r>
        <w:separator/>
      </w:r>
    </w:p>
  </w:footnote>
  <w:footnote w:type="continuationSeparator" w:id="0">
    <w:p w14:paraId="0C41EA6D" w14:textId="77777777" w:rsidR="00DC1C26" w:rsidRDefault="00DC1C26" w:rsidP="00BD562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238E46D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BEC1D7D"/>
    <w:multiLevelType w:val="hybridMultilevel"/>
    <w:tmpl w:val="0F628858"/>
    <w:lvl w:ilvl="0" w:tplc="E99C95FA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CE23A4"/>
    <w:multiLevelType w:val="hybridMultilevel"/>
    <w:tmpl w:val="1FA8E44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189603E"/>
    <w:multiLevelType w:val="multilevel"/>
    <w:tmpl w:val="D4B4B71A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4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>
    <w:nsid w:val="7A097A91"/>
    <w:multiLevelType w:val="hybridMultilevel"/>
    <w:tmpl w:val="5E6E35AA"/>
    <w:lvl w:ilvl="0" w:tplc="4880CF10">
      <w:start w:val="1"/>
      <w:numFmt w:val="decimal"/>
      <w:lvlText w:val="%1.1"/>
      <w:lvlJc w:val="left"/>
      <w:pPr>
        <w:ind w:left="720" w:hanging="36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A8E6F12"/>
    <w:multiLevelType w:val="multilevel"/>
    <w:tmpl w:val="CC045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5"/>
  </w:num>
  <w:num w:numId="5">
    <w:abstractNumId w:val="4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98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AzMzMyNrQwMjMyNzJQ0lEKTi0uzszPAymwrAUAxPqWm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BNT (Author-Date) UPP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vewd2r55g55zzwe99drpxwzrvevexpwp2d9z&quot;&gt;espindola&lt;record-ids&gt;&lt;item&gt;32&lt;/item&gt;&lt;item&gt;33&lt;/item&gt;&lt;item&gt;71&lt;/item&gt;&lt;item&gt;75&lt;/item&gt;&lt;item&gt;92&lt;/item&gt;&lt;item&gt;94&lt;/item&gt;&lt;item&gt;127&lt;/item&gt;&lt;item&gt;128&lt;/item&gt;&lt;item&gt;129&lt;/item&gt;&lt;item&gt;132&lt;/item&gt;&lt;item&gt;134&lt;/item&gt;&lt;item&gt;135&lt;/item&gt;&lt;item&gt;138&lt;/item&gt;&lt;item&gt;150&lt;/item&gt;&lt;item&gt;151&lt;/item&gt;&lt;item&gt;152&lt;/item&gt;&lt;item&gt;153&lt;/item&gt;&lt;item&gt;154&lt;/item&gt;&lt;item&gt;155&lt;/item&gt;&lt;item&gt;156&lt;/item&gt;&lt;item&gt;157&lt;/item&gt;&lt;item&gt;158&lt;/item&gt;&lt;item&gt;159&lt;/item&gt;&lt;item&gt;165&lt;/item&gt;&lt;item&gt;170&lt;/item&gt;&lt;item&gt;173&lt;/item&gt;&lt;item&gt;175&lt;/item&gt;&lt;item&gt;176&lt;/item&gt;&lt;item&gt;177&lt;/item&gt;&lt;item&gt;178&lt;/item&gt;&lt;item&gt;179&lt;/item&gt;&lt;item&gt;180&lt;/item&gt;&lt;item&gt;186&lt;/item&gt;&lt;item&gt;187&lt;/item&gt;&lt;item&gt;235&lt;/item&gt;&lt;item&gt;236&lt;/item&gt;&lt;item&gt;238&lt;/item&gt;&lt;/record-ids&gt;&lt;/item&gt;&lt;/Libraries&gt;"/>
  </w:docVars>
  <w:rsids>
    <w:rsidRoot w:val="00CC169D"/>
    <w:rsid w:val="00000755"/>
    <w:rsid w:val="00001AAF"/>
    <w:rsid w:val="00014EDC"/>
    <w:rsid w:val="0002097E"/>
    <w:rsid w:val="00020B5D"/>
    <w:rsid w:val="00024898"/>
    <w:rsid w:val="00041A4A"/>
    <w:rsid w:val="00047E3E"/>
    <w:rsid w:val="000514E1"/>
    <w:rsid w:val="000653C1"/>
    <w:rsid w:val="00075633"/>
    <w:rsid w:val="00085F73"/>
    <w:rsid w:val="00087B95"/>
    <w:rsid w:val="000950C6"/>
    <w:rsid w:val="00095678"/>
    <w:rsid w:val="000A2177"/>
    <w:rsid w:val="000A33DB"/>
    <w:rsid w:val="000A3BE8"/>
    <w:rsid w:val="000A55BC"/>
    <w:rsid w:val="000B327A"/>
    <w:rsid w:val="000B5FA3"/>
    <w:rsid w:val="000C301A"/>
    <w:rsid w:val="000D3AB5"/>
    <w:rsid w:val="000D79BA"/>
    <w:rsid w:val="000E0171"/>
    <w:rsid w:val="000E3583"/>
    <w:rsid w:val="000E35CE"/>
    <w:rsid w:val="000E3C21"/>
    <w:rsid w:val="000F3CE8"/>
    <w:rsid w:val="000F5AAA"/>
    <w:rsid w:val="000F6BEA"/>
    <w:rsid w:val="000F7A34"/>
    <w:rsid w:val="00100384"/>
    <w:rsid w:val="00104397"/>
    <w:rsid w:val="0010454C"/>
    <w:rsid w:val="00110F59"/>
    <w:rsid w:val="001125BD"/>
    <w:rsid w:val="00112928"/>
    <w:rsid w:val="0012556E"/>
    <w:rsid w:val="00132F75"/>
    <w:rsid w:val="001405A5"/>
    <w:rsid w:val="00141A60"/>
    <w:rsid w:val="00144478"/>
    <w:rsid w:val="001504C4"/>
    <w:rsid w:val="001516F1"/>
    <w:rsid w:val="001558C7"/>
    <w:rsid w:val="00160A32"/>
    <w:rsid w:val="00164975"/>
    <w:rsid w:val="00170293"/>
    <w:rsid w:val="0018314D"/>
    <w:rsid w:val="00197741"/>
    <w:rsid w:val="001A2759"/>
    <w:rsid w:val="001A2F67"/>
    <w:rsid w:val="001B2E02"/>
    <w:rsid w:val="001B6CEB"/>
    <w:rsid w:val="001C48C8"/>
    <w:rsid w:val="001D0D83"/>
    <w:rsid w:val="001D1E07"/>
    <w:rsid w:val="001E2E77"/>
    <w:rsid w:val="001E33A4"/>
    <w:rsid w:val="001E392D"/>
    <w:rsid w:val="001E4B96"/>
    <w:rsid w:val="001E4DB2"/>
    <w:rsid w:val="001E7C3D"/>
    <w:rsid w:val="002043D3"/>
    <w:rsid w:val="00210FBC"/>
    <w:rsid w:val="002141D3"/>
    <w:rsid w:val="002157D2"/>
    <w:rsid w:val="00215ABF"/>
    <w:rsid w:val="002277C5"/>
    <w:rsid w:val="00234F7A"/>
    <w:rsid w:val="0023533A"/>
    <w:rsid w:val="002412FB"/>
    <w:rsid w:val="00255D48"/>
    <w:rsid w:val="00257CEC"/>
    <w:rsid w:val="00260456"/>
    <w:rsid w:val="002653B8"/>
    <w:rsid w:val="00270536"/>
    <w:rsid w:val="00271CE3"/>
    <w:rsid w:val="00286010"/>
    <w:rsid w:val="00287FE7"/>
    <w:rsid w:val="00296B14"/>
    <w:rsid w:val="002A5C28"/>
    <w:rsid w:val="002A6BF8"/>
    <w:rsid w:val="002B0E06"/>
    <w:rsid w:val="002B3E21"/>
    <w:rsid w:val="002B4D2B"/>
    <w:rsid w:val="002B4E66"/>
    <w:rsid w:val="002C6FCE"/>
    <w:rsid w:val="002D28C8"/>
    <w:rsid w:val="002D3CCE"/>
    <w:rsid w:val="002D408D"/>
    <w:rsid w:val="002E5BE4"/>
    <w:rsid w:val="002F7381"/>
    <w:rsid w:val="002F7D78"/>
    <w:rsid w:val="00303AC1"/>
    <w:rsid w:val="00304DDC"/>
    <w:rsid w:val="00311525"/>
    <w:rsid w:val="003251AE"/>
    <w:rsid w:val="0032554F"/>
    <w:rsid w:val="003300D2"/>
    <w:rsid w:val="003335FA"/>
    <w:rsid w:val="00336581"/>
    <w:rsid w:val="0034155C"/>
    <w:rsid w:val="0034548F"/>
    <w:rsid w:val="00361A93"/>
    <w:rsid w:val="00362CC8"/>
    <w:rsid w:val="00362D05"/>
    <w:rsid w:val="00370042"/>
    <w:rsid w:val="00370C1D"/>
    <w:rsid w:val="0037265A"/>
    <w:rsid w:val="00376BB2"/>
    <w:rsid w:val="00377700"/>
    <w:rsid w:val="003807AA"/>
    <w:rsid w:val="003839EC"/>
    <w:rsid w:val="003916FB"/>
    <w:rsid w:val="00391954"/>
    <w:rsid w:val="00396675"/>
    <w:rsid w:val="003A3B72"/>
    <w:rsid w:val="003B1C34"/>
    <w:rsid w:val="003D03CD"/>
    <w:rsid w:val="003E1A43"/>
    <w:rsid w:val="003E1E15"/>
    <w:rsid w:val="003E6AF1"/>
    <w:rsid w:val="003E7CDC"/>
    <w:rsid w:val="003F0B71"/>
    <w:rsid w:val="003F0EC5"/>
    <w:rsid w:val="003F43D6"/>
    <w:rsid w:val="003F4AB6"/>
    <w:rsid w:val="003F7CE1"/>
    <w:rsid w:val="00407A4F"/>
    <w:rsid w:val="00413581"/>
    <w:rsid w:val="004241C3"/>
    <w:rsid w:val="00452113"/>
    <w:rsid w:val="00461A54"/>
    <w:rsid w:val="00465CE5"/>
    <w:rsid w:val="004734DB"/>
    <w:rsid w:val="004735A7"/>
    <w:rsid w:val="00473B1C"/>
    <w:rsid w:val="00480B0A"/>
    <w:rsid w:val="004841FC"/>
    <w:rsid w:val="0048613C"/>
    <w:rsid w:val="0049016D"/>
    <w:rsid w:val="00490573"/>
    <w:rsid w:val="004918CD"/>
    <w:rsid w:val="00491B3B"/>
    <w:rsid w:val="004A0A36"/>
    <w:rsid w:val="004A2965"/>
    <w:rsid w:val="004A6809"/>
    <w:rsid w:val="004A6D23"/>
    <w:rsid w:val="004B50E3"/>
    <w:rsid w:val="004E0066"/>
    <w:rsid w:val="004E010A"/>
    <w:rsid w:val="004E250B"/>
    <w:rsid w:val="004E6ED3"/>
    <w:rsid w:val="004E7BE1"/>
    <w:rsid w:val="004F23E9"/>
    <w:rsid w:val="004F4190"/>
    <w:rsid w:val="004F47A3"/>
    <w:rsid w:val="005066E7"/>
    <w:rsid w:val="005108E7"/>
    <w:rsid w:val="00511780"/>
    <w:rsid w:val="00512065"/>
    <w:rsid w:val="00516572"/>
    <w:rsid w:val="00522B09"/>
    <w:rsid w:val="00533285"/>
    <w:rsid w:val="00537AB9"/>
    <w:rsid w:val="00543126"/>
    <w:rsid w:val="00544559"/>
    <w:rsid w:val="00557DE7"/>
    <w:rsid w:val="00562F08"/>
    <w:rsid w:val="00566715"/>
    <w:rsid w:val="00570861"/>
    <w:rsid w:val="00572BE5"/>
    <w:rsid w:val="0057343D"/>
    <w:rsid w:val="0057362B"/>
    <w:rsid w:val="005768CD"/>
    <w:rsid w:val="005770FA"/>
    <w:rsid w:val="00580E28"/>
    <w:rsid w:val="00582308"/>
    <w:rsid w:val="00582782"/>
    <w:rsid w:val="005871FC"/>
    <w:rsid w:val="00593393"/>
    <w:rsid w:val="00596120"/>
    <w:rsid w:val="00596D0D"/>
    <w:rsid w:val="005A4406"/>
    <w:rsid w:val="005B4AC5"/>
    <w:rsid w:val="005B4B16"/>
    <w:rsid w:val="005F60E5"/>
    <w:rsid w:val="005F69C7"/>
    <w:rsid w:val="00601A2E"/>
    <w:rsid w:val="00605492"/>
    <w:rsid w:val="00605EEB"/>
    <w:rsid w:val="006073EF"/>
    <w:rsid w:val="006106E6"/>
    <w:rsid w:val="00610E68"/>
    <w:rsid w:val="00613944"/>
    <w:rsid w:val="00614E39"/>
    <w:rsid w:val="00620F2C"/>
    <w:rsid w:val="00621D63"/>
    <w:rsid w:val="00622C3C"/>
    <w:rsid w:val="00626C02"/>
    <w:rsid w:val="00632AC7"/>
    <w:rsid w:val="0064171A"/>
    <w:rsid w:val="00641987"/>
    <w:rsid w:val="00641E44"/>
    <w:rsid w:val="00644B69"/>
    <w:rsid w:val="00660062"/>
    <w:rsid w:val="00665814"/>
    <w:rsid w:val="00665FEC"/>
    <w:rsid w:val="00667AC4"/>
    <w:rsid w:val="00691655"/>
    <w:rsid w:val="00694122"/>
    <w:rsid w:val="00696B7A"/>
    <w:rsid w:val="006A139B"/>
    <w:rsid w:val="006A2F2F"/>
    <w:rsid w:val="006A4C00"/>
    <w:rsid w:val="006A568A"/>
    <w:rsid w:val="006A6830"/>
    <w:rsid w:val="006B09D2"/>
    <w:rsid w:val="006C322D"/>
    <w:rsid w:val="006C437D"/>
    <w:rsid w:val="006C4BB2"/>
    <w:rsid w:val="006E5647"/>
    <w:rsid w:val="006E7590"/>
    <w:rsid w:val="006F0B19"/>
    <w:rsid w:val="006F5E70"/>
    <w:rsid w:val="0070326B"/>
    <w:rsid w:val="00703D99"/>
    <w:rsid w:val="0070453B"/>
    <w:rsid w:val="007045E0"/>
    <w:rsid w:val="007050E3"/>
    <w:rsid w:val="00706EC1"/>
    <w:rsid w:val="007122BB"/>
    <w:rsid w:val="00712F41"/>
    <w:rsid w:val="00713891"/>
    <w:rsid w:val="00717EB4"/>
    <w:rsid w:val="00721FFC"/>
    <w:rsid w:val="00723136"/>
    <w:rsid w:val="00723937"/>
    <w:rsid w:val="00732645"/>
    <w:rsid w:val="0073380A"/>
    <w:rsid w:val="00754F78"/>
    <w:rsid w:val="00757C48"/>
    <w:rsid w:val="00760042"/>
    <w:rsid w:val="007667A9"/>
    <w:rsid w:val="0077098B"/>
    <w:rsid w:val="0077579D"/>
    <w:rsid w:val="00777301"/>
    <w:rsid w:val="00786DAB"/>
    <w:rsid w:val="007A31CE"/>
    <w:rsid w:val="007A34C9"/>
    <w:rsid w:val="007A68EB"/>
    <w:rsid w:val="007B114C"/>
    <w:rsid w:val="007B4465"/>
    <w:rsid w:val="007D2942"/>
    <w:rsid w:val="007E5AB2"/>
    <w:rsid w:val="007E5D00"/>
    <w:rsid w:val="007F0CF2"/>
    <w:rsid w:val="007F1313"/>
    <w:rsid w:val="007F2EDA"/>
    <w:rsid w:val="007F59D6"/>
    <w:rsid w:val="00814F14"/>
    <w:rsid w:val="008158B3"/>
    <w:rsid w:val="00827507"/>
    <w:rsid w:val="00831412"/>
    <w:rsid w:val="008317C5"/>
    <w:rsid w:val="0083479D"/>
    <w:rsid w:val="008409CF"/>
    <w:rsid w:val="0084266C"/>
    <w:rsid w:val="00842837"/>
    <w:rsid w:val="008451E1"/>
    <w:rsid w:val="00850936"/>
    <w:rsid w:val="0085219B"/>
    <w:rsid w:val="00853AF9"/>
    <w:rsid w:val="00854ED9"/>
    <w:rsid w:val="00856F2E"/>
    <w:rsid w:val="00860AA0"/>
    <w:rsid w:val="00876EC0"/>
    <w:rsid w:val="00885DB8"/>
    <w:rsid w:val="00887C85"/>
    <w:rsid w:val="008A7193"/>
    <w:rsid w:val="008B419F"/>
    <w:rsid w:val="008B6080"/>
    <w:rsid w:val="008C3FD5"/>
    <w:rsid w:val="008C48E5"/>
    <w:rsid w:val="008D37A0"/>
    <w:rsid w:val="008D3C68"/>
    <w:rsid w:val="008D3DCE"/>
    <w:rsid w:val="008D49BE"/>
    <w:rsid w:val="008D6D20"/>
    <w:rsid w:val="008D7BC3"/>
    <w:rsid w:val="008E102C"/>
    <w:rsid w:val="008E105D"/>
    <w:rsid w:val="008E2277"/>
    <w:rsid w:val="008E5F63"/>
    <w:rsid w:val="008F71EF"/>
    <w:rsid w:val="008F748B"/>
    <w:rsid w:val="008F7D6A"/>
    <w:rsid w:val="0090006D"/>
    <w:rsid w:val="00905E0B"/>
    <w:rsid w:val="00925B3F"/>
    <w:rsid w:val="009324E1"/>
    <w:rsid w:val="00934BD0"/>
    <w:rsid w:val="00940FEA"/>
    <w:rsid w:val="00960B4C"/>
    <w:rsid w:val="0096292B"/>
    <w:rsid w:val="00976838"/>
    <w:rsid w:val="00984983"/>
    <w:rsid w:val="00986D18"/>
    <w:rsid w:val="00994D01"/>
    <w:rsid w:val="00995111"/>
    <w:rsid w:val="00997531"/>
    <w:rsid w:val="009A003F"/>
    <w:rsid w:val="009A2682"/>
    <w:rsid w:val="009A47F9"/>
    <w:rsid w:val="009A5EC7"/>
    <w:rsid w:val="009B61F4"/>
    <w:rsid w:val="009B74FD"/>
    <w:rsid w:val="009B75C5"/>
    <w:rsid w:val="009C28A5"/>
    <w:rsid w:val="009D0DCF"/>
    <w:rsid w:val="009F2006"/>
    <w:rsid w:val="00A0198F"/>
    <w:rsid w:val="00A02E79"/>
    <w:rsid w:val="00A06125"/>
    <w:rsid w:val="00A0731D"/>
    <w:rsid w:val="00A0755E"/>
    <w:rsid w:val="00A15684"/>
    <w:rsid w:val="00A23679"/>
    <w:rsid w:val="00A3210F"/>
    <w:rsid w:val="00A364FE"/>
    <w:rsid w:val="00A41C09"/>
    <w:rsid w:val="00A443BB"/>
    <w:rsid w:val="00A505D8"/>
    <w:rsid w:val="00A55C96"/>
    <w:rsid w:val="00A64C38"/>
    <w:rsid w:val="00A92AE2"/>
    <w:rsid w:val="00A92DCD"/>
    <w:rsid w:val="00AA311A"/>
    <w:rsid w:val="00AB1B6F"/>
    <w:rsid w:val="00AB722E"/>
    <w:rsid w:val="00AC2D2B"/>
    <w:rsid w:val="00AC3114"/>
    <w:rsid w:val="00AC6440"/>
    <w:rsid w:val="00AE6E17"/>
    <w:rsid w:val="00AF0EF6"/>
    <w:rsid w:val="00AF3266"/>
    <w:rsid w:val="00B040D7"/>
    <w:rsid w:val="00B10C2C"/>
    <w:rsid w:val="00B12357"/>
    <w:rsid w:val="00B1444D"/>
    <w:rsid w:val="00B1587D"/>
    <w:rsid w:val="00B2597E"/>
    <w:rsid w:val="00B31250"/>
    <w:rsid w:val="00B34E96"/>
    <w:rsid w:val="00B370C0"/>
    <w:rsid w:val="00B50BC9"/>
    <w:rsid w:val="00B53D7D"/>
    <w:rsid w:val="00B55E81"/>
    <w:rsid w:val="00B55F66"/>
    <w:rsid w:val="00B5616E"/>
    <w:rsid w:val="00B64502"/>
    <w:rsid w:val="00B65648"/>
    <w:rsid w:val="00B73BE6"/>
    <w:rsid w:val="00B774CA"/>
    <w:rsid w:val="00B83089"/>
    <w:rsid w:val="00B84F84"/>
    <w:rsid w:val="00B86B0F"/>
    <w:rsid w:val="00BA74B2"/>
    <w:rsid w:val="00BB35E9"/>
    <w:rsid w:val="00BB3E99"/>
    <w:rsid w:val="00BB5F51"/>
    <w:rsid w:val="00BD5627"/>
    <w:rsid w:val="00BD62B0"/>
    <w:rsid w:val="00BE02D2"/>
    <w:rsid w:val="00BE180A"/>
    <w:rsid w:val="00BF217D"/>
    <w:rsid w:val="00C03F4B"/>
    <w:rsid w:val="00C05F02"/>
    <w:rsid w:val="00C06207"/>
    <w:rsid w:val="00C2102A"/>
    <w:rsid w:val="00C26804"/>
    <w:rsid w:val="00C271B6"/>
    <w:rsid w:val="00C30E82"/>
    <w:rsid w:val="00C400BC"/>
    <w:rsid w:val="00C46F52"/>
    <w:rsid w:val="00C52041"/>
    <w:rsid w:val="00C54F0F"/>
    <w:rsid w:val="00C56990"/>
    <w:rsid w:val="00C60DBB"/>
    <w:rsid w:val="00C66871"/>
    <w:rsid w:val="00C70D43"/>
    <w:rsid w:val="00C72DFC"/>
    <w:rsid w:val="00C74A35"/>
    <w:rsid w:val="00C86C16"/>
    <w:rsid w:val="00C90FBD"/>
    <w:rsid w:val="00C94A54"/>
    <w:rsid w:val="00C9501B"/>
    <w:rsid w:val="00CA5655"/>
    <w:rsid w:val="00CC169D"/>
    <w:rsid w:val="00CC2FC5"/>
    <w:rsid w:val="00CC40B5"/>
    <w:rsid w:val="00CD1EFA"/>
    <w:rsid w:val="00CE0ADD"/>
    <w:rsid w:val="00CF1647"/>
    <w:rsid w:val="00D049AE"/>
    <w:rsid w:val="00D054F0"/>
    <w:rsid w:val="00D06AC1"/>
    <w:rsid w:val="00D119E1"/>
    <w:rsid w:val="00D139EE"/>
    <w:rsid w:val="00D1411C"/>
    <w:rsid w:val="00D15A60"/>
    <w:rsid w:val="00D164BB"/>
    <w:rsid w:val="00D17E83"/>
    <w:rsid w:val="00D22E28"/>
    <w:rsid w:val="00D259B6"/>
    <w:rsid w:val="00D30F60"/>
    <w:rsid w:val="00D36099"/>
    <w:rsid w:val="00D363F6"/>
    <w:rsid w:val="00D36813"/>
    <w:rsid w:val="00D602CD"/>
    <w:rsid w:val="00D60F8E"/>
    <w:rsid w:val="00D675F7"/>
    <w:rsid w:val="00D73404"/>
    <w:rsid w:val="00D74FD2"/>
    <w:rsid w:val="00D76F15"/>
    <w:rsid w:val="00D77518"/>
    <w:rsid w:val="00D93200"/>
    <w:rsid w:val="00D969EB"/>
    <w:rsid w:val="00DA52B6"/>
    <w:rsid w:val="00DA6092"/>
    <w:rsid w:val="00DA6504"/>
    <w:rsid w:val="00DC0D6A"/>
    <w:rsid w:val="00DC1C26"/>
    <w:rsid w:val="00DC5FA6"/>
    <w:rsid w:val="00DD2848"/>
    <w:rsid w:val="00DD4EDC"/>
    <w:rsid w:val="00DD5C4E"/>
    <w:rsid w:val="00DE4A7E"/>
    <w:rsid w:val="00DE57B2"/>
    <w:rsid w:val="00DE5F39"/>
    <w:rsid w:val="00DF6AFC"/>
    <w:rsid w:val="00E02020"/>
    <w:rsid w:val="00E05C77"/>
    <w:rsid w:val="00E06D5B"/>
    <w:rsid w:val="00E232FC"/>
    <w:rsid w:val="00E3033A"/>
    <w:rsid w:val="00E35C8D"/>
    <w:rsid w:val="00E361A0"/>
    <w:rsid w:val="00E40356"/>
    <w:rsid w:val="00E409DC"/>
    <w:rsid w:val="00E45B8D"/>
    <w:rsid w:val="00E45F6F"/>
    <w:rsid w:val="00E52CB9"/>
    <w:rsid w:val="00E54D1B"/>
    <w:rsid w:val="00E7355C"/>
    <w:rsid w:val="00E7670B"/>
    <w:rsid w:val="00E84807"/>
    <w:rsid w:val="00E90B59"/>
    <w:rsid w:val="00E911F2"/>
    <w:rsid w:val="00E9149E"/>
    <w:rsid w:val="00E9299E"/>
    <w:rsid w:val="00E9460B"/>
    <w:rsid w:val="00EA0209"/>
    <w:rsid w:val="00EA19F4"/>
    <w:rsid w:val="00EA51BF"/>
    <w:rsid w:val="00EB10D8"/>
    <w:rsid w:val="00EB505D"/>
    <w:rsid w:val="00EE64EE"/>
    <w:rsid w:val="00EF0D94"/>
    <w:rsid w:val="00EF17BD"/>
    <w:rsid w:val="00F05067"/>
    <w:rsid w:val="00F10018"/>
    <w:rsid w:val="00F10683"/>
    <w:rsid w:val="00F1079A"/>
    <w:rsid w:val="00F127F1"/>
    <w:rsid w:val="00F1436B"/>
    <w:rsid w:val="00F14BBA"/>
    <w:rsid w:val="00F169B9"/>
    <w:rsid w:val="00F16B34"/>
    <w:rsid w:val="00F321B8"/>
    <w:rsid w:val="00F350E0"/>
    <w:rsid w:val="00F40516"/>
    <w:rsid w:val="00F40A8A"/>
    <w:rsid w:val="00F41A6A"/>
    <w:rsid w:val="00F4311A"/>
    <w:rsid w:val="00F450E6"/>
    <w:rsid w:val="00F56605"/>
    <w:rsid w:val="00F742B3"/>
    <w:rsid w:val="00F849A4"/>
    <w:rsid w:val="00F87FF6"/>
    <w:rsid w:val="00F979B3"/>
    <w:rsid w:val="00FA1CB8"/>
    <w:rsid w:val="00FB06A2"/>
    <w:rsid w:val="00FB4012"/>
    <w:rsid w:val="00FC3C30"/>
    <w:rsid w:val="00FC45E1"/>
    <w:rsid w:val="00FD20B3"/>
    <w:rsid w:val="00FE0533"/>
    <w:rsid w:val="00FF09A9"/>
    <w:rsid w:val="00FF5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077967F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Malgun Gothic" w:hAnsi="Calibri" w:cs="Times New Roman"/>
        <w:lang w:val="pt-BR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41" w:unhideWhenUsed="0"/>
    <w:lsdException w:name="Colorful Grid Accent 6" w:semiHidden="0" w:uiPriority="42" w:unhideWhenUsed="0"/>
    <w:lsdException w:name="Subtle Emphasis" w:semiHidden="0" w:uiPriority="43" w:unhideWhenUsed="0"/>
    <w:lsdException w:name="Intense Emphasis" w:semiHidden="0" w:uiPriority="44" w:unhideWhenUsed="0"/>
    <w:lsdException w:name="Subtle Reference" w:semiHidden="0" w:uiPriority="45" w:unhideWhenUsed="0"/>
    <w:lsdException w:name="Intense Reference" w:semiHidden="0" w:uiPriority="40" w:unhideWhenUsed="0"/>
    <w:lsdException w:name="Book Title" w:semiHidden="0" w:uiPriority="46" w:unhideWhenUsed="0"/>
    <w:lsdException w:name="Bibliography" w:semiHidden="0" w:uiPriority="47" w:unhideWhenUsed="0"/>
    <w:lsdException w:name="TOC Heading" w:semiHidden="0" w:uiPriority="48" w:unhideWhenUsed="0"/>
  </w:latentStyles>
  <w:style w:type="paragraph" w:default="1" w:styleId="Normal">
    <w:name w:val="Normal"/>
    <w:qFormat/>
    <w:rsid w:val="00DD2848"/>
    <w:pPr>
      <w:spacing w:after="120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210FBC"/>
    <w:pPr>
      <w:keepNext/>
      <w:keepLines/>
      <w:numPr>
        <w:numId w:val="2"/>
      </w:numPr>
      <w:tabs>
        <w:tab w:val="left" w:pos="216"/>
      </w:tabs>
      <w:spacing w:before="160" w:after="80"/>
      <w:ind w:firstLine="0"/>
      <w:jc w:val="center"/>
      <w:outlineLvl w:val="0"/>
    </w:pPr>
    <w:rPr>
      <w:rFonts w:eastAsia="MS Mincho"/>
      <w:smallCaps/>
      <w:noProof/>
      <w:sz w:val="20"/>
      <w:szCs w:val="20"/>
      <w:lang w:val="en-US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10FBC"/>
    <w:pPr>
      <w:keepNext/>
      <w:keepLines/>
      <w:numPr>
        <w:ilvl w:val="1"/>
        <w:numId w:val="2"/>
      </w:numPr>
      <w:tabs>
        <w:tab w:val="clear" w:pos="360"/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  <w:sz w:val="20"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9"/>
    <w:qFormat/>
    <w:rsid w:val="00210FBC"/>
    <w:pPr>
      <w:numPr>
        <w:ilvl w:val="2"/>
        <w:numId w:val="2"/>
      </w:numPr>
      <w:spacing w:after="0" w:line="240" w:lineRule="exact"/>
      <w:ind w:firstLine="288"/>
      <w:outlineLvl w:val="2"/>
    </w:pPr>
    <w:rPr>
      <w:rFonts w:eastAsia="MS Mincho"/>
      <w:i/>
      <w:iCs/>
      <w:noProof/>
      <w:sz w:val="20"/>
      <w:szCs w:val="20"/>
      <w:lang w:val="en-US"/>
    </w:rPr>
  </w:style>
  <w:style w:type="paragraph" w:styleId="Heading4">
    <w:name w:val="heading 4"/>
    <w:basedOn w:val="Normal"/>
    <w:next w:val="Normal"/>
    <w:link w:val="Heading4Char"/>
    <w:uiPriority w:val="99"/>
    <w:qFormat/>
    <w:rsid w:val="00210FBC"/>
    <w:pPr>
      <w:numPr>
        <w:ilvl w:val="3"/>
        <w:numId w:val="2"/>
      </w:numPr>
      <w:tabs>
        <w:tab w:val="left" w:pos="821"/>
      </w:tabs>
      <w:spacing w:before="40" w:after="40"/>
      <w:ind w:firstLine="504"/>
      <w:outlineLvl w:val="3"/>
    </w:pPr>
    <w:rPr>
      <w:rFonts w:eastAsia="MS Mincho"/>
      <w:i/>
      <w:iCs/>
      <w:noProof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I">
    <w:name w:val="DOI"/>
    <w:basedOn w:val="Normal"/>
    <w:next w:val="Normal"/>
    <w:link w:val="DOIChar"/>
    <w:qFormat/>
    <w:rsid w:val="0077098B"/>
    <w:pPr>
      <w:jc w:val="right"/>
    </w:pPr>
  </w:style>
  <w:style w:type="paragraph" w:customStyle="1" w:styleId="Tipodeseo">
    <w:name w:val="Tipo de seção"/>
    <w:next w:val="Normal"/>
    <w:qFormat/>
    <w:rsid w:val="0077098B"/>
    <w:pPr>
      <w:spacing w:after="200" w:line="276" w:lineRule="auto"/>
      <w:jc w:val="right"/>
    </w:pPr>
    <w:rPr>
      <w:rFonts w:ascii="Times New Roman" w:hAnsi="Times New Roman"/>
      <w:i/>
      <w:sz w:val="24"/>
      <w:szCs w:val="22"/>
    </w:rPr>
  </w:style>
  <w:style w:type="character" w:customStyle="1" w:styleId="DOIChar">
    <w:name w:val="DOI Char"/>
    <w:link w:val="DOI"/>
    <w:rsid w:val="0077098B"/>
    <w:rPr>
      <w:rFonts w:ascii="Times New Roman" w:hAnsi="Times New Roman"/>
      <w:sz w:val="24"/>
    </w:rPr>
  </w:style>
  <w:style w:type="paragraph" w:customStyle="1" w:styleId="Articletitle">
    <w:name w:val="Article title"/>
    <w:next w:val="Normal"/>
    <w:link w:val="ArticletitleChar"/>
    <w:qFormat/>
    <w:rsid w:val="0077098B"/>
    <w:pPr>
      <w:spacing w:after="200" w:line="276" w:lineRule="auto"/>
      <w:jc w:val="center"/>
    </w:pPr>
    <w:rPr>
      <w:rFonts w:ascii="Times New Roman" w:hAnsi="Times New Roman"/>
      <w:b/>
      <w:sz w:val="28"/>
      <w:szCs w:val="22"/>
    </w:rPr>
  </w:style>
  <w:style w:type="paragraph" w:customStyle="1" w:styleId="Titulotraduzido">
    <w:name w:val="Titulo traduzido"/>
    <w:basedOn w:val="Normal"/>
    <w:next w:val="Normal"/>
    <w:qFormat/>
    <w:rsid w:val="0077098B"/>
    <w:pPr>
      <w:jc w:val="center"/>
    </w:pPr>
    <w:rPr>
      <w:i/>
      <w:sz w:val="28"/>
    </w:rPr>
  </w:style>
  <w:style w:type="character" w:customStyle="1" w:styleId="ArticletitleChar">
    <w:name w:val="Article title Char"/>
    <w:link w:val="Articletitle"/>
    <w:rsid w:val="0077098B"/>
    <w:rPr>
      <w:rFonts w:ascii="Times New Roman" w:hAnsi="Times New Roman"/>
      <w:b/>
      <w:sz w:val="28"/>
      <w:szCs w:val="22"/>
      <w:lang w:val="pt-BR" w:eastAsia="en-US" w:bidi="ar-SA"/>
    </w:rPr>
  </w:style>
  <w:style w:type="paragraph" w:customStyle="1" w:styleId="Author">
    <w:name w:val="Author"/>
    <w:basedOn w:val="Normal"/>
    <w:next w:val="Normal"/>
    <w:qFormat/>
    <w:rsid w:val="008D3C68"/>
    <w:rPr>
      <w:rFonts w:ascii="Arial" w:hAnsi="Arial"/>
    </w:rPr>
  </w:style>
  <w:style w:type="paragraph" w:customStyle="1" w:styleId="Afilliation">
    <w:name w:val="Afilliation"/>
    <w:next w:val="Normal"/>
    <w:qFormat/>
    <w:rsid w:val="008D3C68"/>
    <w:pPr>
      <w:spacing w:after="120"/>
    </w:pPr>
    <w:rPr>
      <w:rFonts w:ascii="Arial" w:hAnsi="Arial"/>
      <w:szCs w:val="22"/>
    </w:rPr>
  </w:style>
  <w:style w:type="paragraph" w:customStyle="1" w:styleId="TituloResumo">
    <w:name w:val="Titulo Resumo"/>
    <w:qFormat/>
    <w:rsid w:val="0077098B"/>
    <w:pPr>
      <w:spacing w:after="120"/>
    </w:pPr>
    <w:rPr>
      <w:rFonts w:ascii="Times New Roman" w:hAnsi="Times New Roman"/>
      <w:b/>
      <w:sz w:val="24"/>
      <w:szCs w:val="22"/>
    </w:rPr>
  </w:style>
  <w:style w:type="paragraph" w:customStyle="1" w:styleId="TextoResumo">
    <w:name w:val="Texto Resumo"/>
    <w:basedOn w:val="TituloResumo"/>
    <w:next w:val="Normal"/>
    <w:rsid w:val="00B040D7"/>
    <w:pPr>
      <w:jc w:val="both"/>
    </w:pPr>
    <w:rPr>
      <w:b w:val="0"/>
    </w:rPr>
  </w:style>
  <w:style w:type="paragraph" w:customStyle="1" w:styleId="Keywords">
    <w:name w:val="Keywords"/>
    <w:next w:val="Normal"/>
    <w:qFormat/>
    <w:rsid w:val="0077098B"/>
    <w:pPr>
      <w:spacing w:after="200" w:line="276" w:lineRule="auto"/>
    </w:pPr>
    <w:rPr>
      <w:rFonts w:ascii="Times New Roman" w:hAnsi="Times New Roman"/>
      <w:b/>
      <w:sz w:val="24"/>
      <w:szCs w:val="22"/>
    </w:rPr>
  </w:style>
  <w:style w:type="paragraph" w:customStyle="1" w:styleId="Abstract">
    <w:name w:val="Abstract"/>
    <w:next w:val="TextoResumo"/>
    <w:qFormat/>
    <w:rsid w:val="0077098B"/>
    <w:pPr>
      <w:spacing w:after="120"/>
    </w:pPr>
    <w:rPr>
      <w:rFonts w:ascii="Times New Roman" w:hAnsi="Times New Roman"/>
      <w:b/>
      <w:sz w:val="24"/>
      <w:szCs w:val="22"/>
    </w:rPr>
  </w:style>
  <w:style w:type="paragraph" w:styleId="ListParagraph">
    <w:name w:val="List Paragraph"/>
    <w:basedOn w:val="Normal"/>
    <w:uiPriority w:val="34"/>
    <w:qFormat/>
    <w:rsid w:val="00D36813"/>
    <w:pPr>
      <w:spacing w:after="0" w:line="480" w:lineRule="auto"/>
      <w:ind w:left="720"/>
      <w:contextualSpacing/>
    </w:pPr>
    <w:rPr>
      <w:rFonts w:eastAsia="Times New Roman"/>
      <w:szCs w:val="20"/>
      <w:lang w:val="en-GB"/>
    </w:rPr>
  </w:style>
  <w:style w:type="paragraph" w:customStyle="1" w:styleId="Sectiontitle">
    <w:name w:val="Section title"/>
    <w:next w:val="Normal"/>
    <w:qFormat/>
    <w:rsid w:val="002653B8"/>
    <w:pPr>
      <w:spacing w:after="120"/>
      <w:jc w:val="center"/>
    </w:pPr>
    <w:rPr>
      <w:rFonts w:ascii="Times New Roman" w:hAnsi="Times New Roman"/>
      <w:b/>
      <w:sz w:val="32"/>
      <w:szCs w:val="22"/>
      <w:lang w:eastAsia="pt-BR"/>
    </w:rPr>
  </w:style>
  <w:style w:type="paragraph" w:styleId="PlainText">
    <w:name w:val="Plain Text"/>
    <w:basedOn w:val="Normal"/>
    <w:link w:val="PlainTextChar"/>
    <w:uiPriority w:val="99"/>
    <w:unhideWhenUsed/>
    <w:rsid w:val="00000755"/>
    <w:pPr>
      <w:spacing w:after="0"/>
      <w:jc w:val="left"/>
    </w:pPr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000755"/>
    <w:rPr>
      <w:rFonts w:ascii="Consolas" w:eastAsia="Calibri" w:hAnsi="Consolas" w:cs="Times New Roman"/>
      <w:sz w:val="21"/>
      <w:szCs w:val="21"/>
    </w:rPr>
  </w:style>
  <w:style w:type="paragraph" w:styleId="BodyTextIndent2">
    <w:name w:val="Body Text Indent 2"/>
    <w:basedOn w:val="Normal"/>
    <w:link w:val="BodyTextIndent2Char"/>
    <w:rsid w:val="00000755"/>
    <w:pPr>
      <w:spacing w:after="0"/>
      <w:ind w:firstLine="737"/>
    </w:pPr>
    <w:rPr>
      <w:rFonts w:eastAsia="Times New Roman"/>
      <w:sz w:val="20"/>
      <w:szCs w:val="20"/>
      <w:lang w:eastAsia="pt-BR"/>
    </w:rPr>
  </w:style>
  <w:style w:type="character" w:customStyle="1" w:styleId="BodyTextIndent2Char">
    <w:name w:val="Body Text Indent 2 Char"/>
    <w:link w:val="BodyTextIndent2"/>
    <w:rsid w:val="00000755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customStyle="1" w:styleId="Subsections">
    <w:name w:val="Subsections"/>
    <w:basedOn w:val="Sectiontitle"/>
    <w:next w:val="Normal"/>
    <w:qFormat/>
    <w:rsid w:val="001504C4"/>
    <w:pPr>
      <w:shd w:val="clear" w:color="auto" w:fill="FFFFFF"/>
    </w:pPr>
    <w:rPr>
      <w:color w:val="000000"/>
      <w:sz w:val="28"/>
    </w:rPr>
  </w:style>
  <w:style w:type="paragraph" w:customStyle="1" w:styleId="Citaes">
    <w:name w:val="Citações"/>
    <w:basedOn w:val="PlainText"/>
    <w:next w:val="Normal"/>
    <w:qFormat/>
    <w:rsid w:val="00F10018"/>
    <w:pPr>
      <w:ind w:left="2268" w:firstLine="425"/>
      <w:jc w:val="both"/>
    </w:pPr>
    <w:rPr>
      <w:rFonts w:ascii="Times New Roman" w:eastAsia="Times New Roman" w:hAnsi="Times New Roman"/>
      <w:color w:val="000000"/>
      <w:sz w:val="20"/>
      <w:szCs w:val="20"/>
      <w:lang w:eastAsia="pt-BR"/>
    </w:rPr>
  </w:style>
  <w:style w:type="paragraph" w:customStyle="1" w:styleId="Tabela">
    <w:name w:val="Tabela"/>
    <w:next w:val="Normal"/>
    <w:qFormat/>
    <w:rsid w:val="009F2006"/>
    <w:pPr>
      <w:spacing w:after="200" w:line="276" w:lineRule="auto"/>
      <w:jc w:val="center"/>
    </w:pPr>
    <w:rPr>
      <w:rFonts w:ascii="Times New Roman" w:hAnsi="Times New Roman"/>
      <w:b/>
      <w:sz w:val="24"/>
      <w:szCs w:val="22"/>
      <w:lang w:eastAsia="pt-BR"/>
    </w:rPr>
  </w:style>
  <w:style w:type="table" w:styleId="TableGrid">
    <w:name w:val="Table Grid"/>
    <w:basedOn w:val="TableNormal"/>
    <w:uiPriority w:val="59"/>
    <w:rsid w:val="009F20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guras">
    <w:name w:val="Figuras"/>
    <w:next w:val="Normal"/>
    <w:qFormat/>
    <w:rsid w:val="00014EDC"/>
    <w:pPr>
      <w:spacing w:after="200" w:line="276" w:lineRule="auto"/>
      <w:jc w:val="center"/>
    </w:pPr>
    <w:rPr>
      <w:rFonts w:ascii="Times New Roman" w:hAnsi="Times New Roman"/>
      <w:b/>
      <w:sz w:val="24"/>
      <w:szCs w:val="22"/>
      <w:lang w:eastAsia="pt-BR"/>
    </w:rPr>
  </w:style>
  <w:style w:type="paragraph" w:customStyle="1" w:styleId="Default">
    <w:name w:val="Default"/>
    <w:rsid w:val="00014ED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customStyle="1" w:styleId="Agradecimentos">
    <w:name w:val="Agradecimentos"/>
    <w:basedOn w:val="Sectiontitle"/>
    <w:next w:val="Normal"/>
    <w:qFormat/>
    <w:rsid w:val="00925B3F"/>
  </w:style>
  <w:style w:type="paragraph" w:customStyle="1" w:styleId="Referencias">
    <w:name w:val="Referencias"/>
    <w:next w:val="Normal"/>
    <w:qFormat/>
    <w:rsid w:val="00B1587D"/>
    <w:pPr>
      <w:spacing w:after="120" w:line="276" w:lineRule="auto"/>
      <w:jc w:val="both"/>
    </w:pPr>
    <w:rPr>
      <w:rFonts w:ascii="Times New Roman" w:hAnsi="Times New Roman"/>
      <w:sz w:val="24"/>
      <w:szCs w:val="22"/>
    </w:rPr>
  </w:style>
  <w:style w:type="paragraph" w:styleId="BodyText">
    <w:name w:val="Body Text"/>
    <w:basedOn w:val="Normal"/>
    <w:link w:val="BodyTextChar"/>
    <w:uiPriority w:val="99"/>
    <w:unhideWhenUsed/>
    <w:rsid w:val="00210FBC"/>
  </w:style>
  <w:style w:type="character" w:customStyle="1" w:styleId="BodyTextChar">
    <w:name w:val="Body Text Char"/>
    <w:link w:val="BodyText"/>
    <w:uiPriority w:val="99"/>
    <w:rsid w:val="00210FBC"/>
    <w:rPr>
      <w:rFonts w:ascii="Times New Roman" w:hAnsi="Times New Roman"/>
      <w:sz w:val="24"/>
    </w:rPr>
  </w:style>
  <w:style w:type="character" w:customStyle="1" w:styleId="Heading1Char">
    <w:name w:val="Heading 1 Char"/>
    <w:link w:val="Heading1"/>
    <w:uiPriority w:val="99"/>
    <w:rsid w:val="00210FBC"/>
    <w:rPr>
      <w:rFonts w:ascii="Times New Roman" w:eastAsia="MS Mincho" w:hAnsi="Times New Roman" w:cs="Times New Roman"/>
      <w:smallCaps/>
      <w:noProof/>
      <w:sz w:val="20"/>
      <w:szCs w:val="20"/>
      <w:lang w:val="en-US"/>
    </w:rPr>
  </w:style>
  <w:style w:type="character" w:customStyle="1" w:styleId="Heading2Char">
    <w:name w:val="Heading 2 Char"/>
    <w:link w:val="Heading2"/>
    <w:uiPriority w:val="99"/>
    <w:rsid w:val="00210FBC"/>
    <w:rPr>
      <w:rFonts w:ascii="Times New Roman" w:eastAsia="MS Mincho" w:hAnsi="Times New Roman" w:cs="Times New Roman"/>
      <w:i/>
      <w:iCs/>
      <w:noProof/>
      <w:sz w:val="20"/>
      <w:szCs w:val="20"/>
      <w:lang w:val="en-US"/>
    </w:rPr>
  </w:style>
  <w:style w:type="character" w:customStyle="1" w:styleId="Heading3Char">
    <w:name w:val="Heading 3 Char"/>
    <w:link w:val="Heading3"/>
    <w:uiPriority w:val="99"/>
    <w:rsid w:val="00210FBC"/>
    <w:rPr>
      <w:rFonts w:ascii="Times New Roman" w:eastAsia="MS Mincho" w:hAnsi="Times New Roman" w:cs="Times New Roman"/>
      <w:i/>
      <w:iCs/>
      <w:noProof/>
      <w:sz w:val="20"/>
      <w:szCs w:val="20"/>
      <w:lang w:val="en-US"/>
    </w:rPr>
  </w:style>
  <w:style w:type="character" w:customStyle="1" w:styleId="Heading4Char">
    <w:name w:val="Heading 4 Char"/>
    <w:link w:val="Heading4"/>
    <w:uiPriority w:val="99"/>
    <w:rsid w:val="00210FBC"/>
    <w:rPr>
      <w:rFonts w:ascii="Times New Roman" w:eastAsia="MS Mincho" w:hAnsi="Times New Roman" w:cs="Times New Roman"/>
      <w:i/>
      <w:iCs/>
      <w:noProof/>
      <w:sz w:val="20"/>
      <w:szCs w:val="20"/>
      <w:lang w:val="en-US"/>
    </w:rPr>
  </w:style>
  <w:style w:type="paragraph" w:customStyle="1" w:styleId="figurecaption">
    <w:name w:val="figure caption"/>
    <w:rsid w:val="003F43D6"/>
    <w:pPr>
      <w:numPr>
        <w:numId w:val="5"/>
      </w:numPr>
      <w:tabs>
        <w:tab w:val="left" w:pos="533"/>
      </w:tabs>
      <w:spacing w:before="80" w:after="200"/>
      <w:ind w:left="0" w:firstLine="0"/>
      <w:jc w:val="both"/>
    </w:pPr>
    <w:rPr>
      <w:rFonts w:ascii="Times New Roman" w:eastAsia="Times New Roman" w:hAnsi="Times New Roman"/>
      <w:noProof/>
      <w:sz w:val="16"/>
      <w:szCs w:val="16"/>
      <w:lang w:val="en-US"/>
    </w:rPr>
  </w:style>
  <w:style w:type="character" w:styleId="Hyperlink">
    <w:name w:val="Hyperlink"/>
    <w:uiPriority w:val="99"/>
    <w:unhideWhenUsed/>
    <w:rsid w:val="00B1587D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B1587D"/>
  </w:style>
  <w:style w:type="paragraph" w:styleId="BalloonText">
    <w:name w:val="Balloon Text"/>
    <w:basedOn w:val="Normal"/>
    <w:link w:val="BalloonTextChar"/>
    <w:uiPriority w:val="99"/>
    <w:semiHidden/>
    <w:unhideWhenUsed/>
    <w:rsid w:val="00B312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3125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5627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uiPriority w:val="99"/>
    <w:rsid w:val="00BD5627"/>
    <w:rPr>
      <w:rFonts w:ascii="Times New Roman" w:hAnsi="Times New Roman"/>
      <w:sz w:val="24"/>
      <w:szCs w:val="22"/>
      <w:lang w:val="pt-BR" w:eastAsia="en-US"/>
    </w:rPr>
  </w:style>
  <w:style w:type="paragraph" w:styleId="Footer">
    <w:name w:val="footer"/>
    <w:basedOn w:val="Normal"/>
    <w:link w:val="FooterChar"/>
    <w:uiPriority w:val="99"/>
    <w:unhideWhenUsed/>
    <w:rsid w:val="00BD5627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uiPriority w:val="99"/>
    <w:rsid w:val="00BD5627"/>
    <w:rPr>
      <w:rFonts w:ascii="Times New Roman" w:hAnsi="Times New Roman"/>
      <w:sz w:val="24"/>
      <w:szCs w:val="22"/>
      <w:lang w:val="pt-BR"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70453B"/>
    <w:pPr>
      <w:spacing w:after="0"/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0453B"/>
    <w:rPr>
      <w:rFonts w:ascii="Times New Roman" w:hAnsi="Times New Roman"/>
      <w:noProof/>
      <w:sz w:val="24"/>
      <w:szCs w:val="22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70453B"/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70453B"/>
    <w:rPr>
      <w:rFonts w:ascii="Times New Roman" w:hAnsi="Times New Roman"/>
      <w:noProof/>
      <w:sz w:val="24"/>
      <w:szCs w:val="22"/>
      <w:lang w:val="en-US"/>
    </w:rPr>
  </w:style>
  <w:style w:type="paragraph" w:customStyle="1" w:styleId="Sub-sees">
    <w:name w:val="Sub-seções"/>
    <w:basedOn w:val="Normal"/>
    <w:next w:val="Normal"/>
    <w:qFormat/>
    <w:rsid w:val="00CE0ADD"/>
    <w:pPr>
      <w:shd w:val="clear" w:color="auto" w:fill="FFFFFF"/>
      <w:jc w:val="center"/>
    </w:pPr>
    <w:rPr>
      <w:rFonts w:eastAsia="Calibri"/>
      <w:b/>
      <w:color w:val="000000"/>
      <w:sz w:val="28"/>
      <w:lang w:eastAsia="pt-BR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Malgun Gothic" w:hAnsi="Calibri" w:cs="Times New Roman"/>
        <w:lang w:val="pt-BR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41" w:unhideWhenUsed="0"/>
    <w:lsdException w:name="Colorful Grid Accent 6" w:semiHidden="0" w:uiPriority="42" w:unhideWhenUsed="0"/>
    <w:lsdException w:name="Subtle Emphasis" w:semiHidden="0" w:uiPriority="43" w:unhideWhenUsed="0"/>
    <w:lsdException w:name="Intense Emphasis" w:semiHidden="0" w:uiPriority="44" w:unhideWhenUsed="0"/>
    <w:lsdException w:name="Subtle Reference" w:semiHidden="0" w:uiPriority="45" w:unhideWhenUsed="0"/>
    <w:lsdException w:name="Intense Reference" w:semiHidden="0" w:uiPriority="40" w:unhideWhenUsed="0"/>
    <w:lsdException w:name="Book Title" w:semiHidden="0" w:uiPriority="46" w:unhideWhenUsed="0"/>
    <w:lsdException w:name="Bibliography" w:semiHidden="0" w:uiPriority="47" w:unhideWhenUsed="0"/>
    <w:lsdException w:name="TOC Heading" w:semiHidden="0" w:uiPriority="48" w:unhideWhenUsed="0"/>
  </w:latentStyles>
  <w:style w:type="paragraph" w:default="1" w:styleId="Normal">
    <w:name w:val="Normal"/>
    <w:qFormat/>
    <w:rsid w:val="00DD2848"/>
    <w:pPr>
      <w:spacing w:after="120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210FBC"/>
    <w:pPr>
      <w:keepNext/>
      <w:keepLines/>
      <w:numPr>
        <w:numId w:val="2"/>
      </w:numPr>
      <w:tabs>
        <w:tab w:val="left" w:pos="216"/>
      </w:tabs>
      <w:spacing w:before="160" w:after="80"/>
      <w:ind w:firstLine="0"/>
      <w:jc w:val="center"/>
      <w:outlineLvl w:val="0"/>
    </w:pPr>
    <w:rPr>
      <w:rFonts w:eastAsia="MS Mincho"/>
      <w:smallCaps/>
      <w:noProof/>
      <w:sz w:val="20"/>
      <w:szCs w:val="20"/>
      <w:lang w:val="en-US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10FBC"/>
    <w:pPr>
      <w:keepNext/>
      <w:keepLines/>
      <w:numPr>
        <w:ilvl w:val="1"/>
        <w:numId w:val="2"/>
      </w:numPr>
      <w:tabs>
        <w:tab w:val="clear" w:pos="360"/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  <w:sz w:val="20"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9"/>
    <w:qFormat/>
    <w:rsid w:val="00210FBC"/>
    <w:pPr>
      <w:numPr>
        <w:ilvl w:val="2"/>
        <w:numId w:val="2"/>
      </w:numPr>
      <w:spacing w:after="0" w:line="240" w:lineRule="exact"/>
      <w:ind w:firstLine="288"/>
      <w:outlineLvl w:val="2"/>
    </w:pPr>
    <w:rPr>
      <w:rFonts w:eastAsia="MS Mincho"/>
      <w:i/>
      <w:iCs/>
      <w:noProof/>
      <w:sz w:val="20"/>
      <w:szCs w:val="20"/>
      <w:lang w:val="en-US"/>
    </w:rPr>
  </w:style>
  <w:style w:type="paragraph" w:styleId="Heading4">
    <w:name w:val="heading 4"/>
    <w:basedOn w:val="Normal"/>
    <w:next w:val="Normal"/>
    <w:link w:val="Heading4Char"/>
    <w:uiPriority w:val="99"/>
    <w:qFormat/>
    <w:rsid w:val="00210FBC"/>
    <w:pPr>
      <w:numPr>
        <w:ilvl w:val="3"/>
        <w:numId w:val="2"/>
      </w:numPr>
      <w:tabs>
        <w:tab w:val="left" w:pos="821"/>
      </w:tabs>
      <w:spacing w:before="40" w:after="40"/>
      <w:ind w:firstLine="504"/>
      <w:outlineLvl w:val="3"/>
    </w:pPr>
    <w:rPr>
      <w:rFonts w:eastAsia="MS Mincho"/>
      <w:i/>
      <w:iCs/>
      <w:noProof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I">
    <w:name w:val="DOI"/>
    <w:basedOn w:val="Normal"/>
    <w:next w:val="Normal"/>
    <w:link w:val="DOIChar"/>
    <w:qFormat/>
    <w:rsid w:val="0077098B"/>
    <w:pPr>
      <w:jc w:val="right"/>
    </w:pPr>
  </w:style>
  <w:style w:type="paragraph" w:customStyle="1" w:styleId="Tipodeseo">
    <w:name w:val="Tipo de seção"/>
    <w:next w:val="Normal"/>
    <w:qFormat/>
    <w:rsid w:val="0077098B"/>
    <w:pPr>
      <w:spacing w:after="200" w:line="276" w:lineRule="auto"/>
      <w:jc w:val="right"/>
    </w:pPr>
    <w:rPr>
      <w:rFonts w:ascii="Times New Roman" w:hAnsi="Times New Roman"/>
      <w:i/>
      <w:sz w:val="24"/>
      <w:szCs w:val="22"/>
    </w:rPr>
  </w:style>
  <w:style w:type="character" w:customStyle="1" w:styleId="DOIChar">
    <w:name w:val="DOI Char"/>
    <w:link w:val="DOI"/>
    <w:rsid w:val="0077098B"/>
    <w:rPr>
      <w:rFonts w:ascii="Times New Roman" w:hAnsi="Times New Roman"/>
      <w:sz w:val="24"/>
    </w:rPr>
  </w:style>
  <w:style w:type="paragraph" w:customStyle="1" w:styleId="Articletitle">
    <w:name w:val="Article title"/>
    <w:next w:val="Normal"/>
    <w:link w:val="ArticletitleChar"/>
    <w:qFormat/>
    <w:rsid w:val="0077098B"/>
    <w:pPr>
      <w:spacing w:after="200" w:line="276" w:lineRule="auto"/>
      <w:jc w:val="center"/>
    </w:pPr>
    <w:rPr>
      <w:rFonts w:ascii="Times New Roman" w:hAnsi="Times New Roman"/>
      <w:b/>
      <w:sz w:val="28"/>
      <w:szCs w:val="22"/>
    </w:rPr>
  </w:style>
  <w:style w:type="paragraph" w:customStyle="1" w:styleId="Titulotraduzido">
    <w:name w:val="Titulo traduzido"/>
    <w:basedOn w:val="Normal"/>
    <w:next w:val="Normal"/>
    <w:qFormat/>
    <w:rsid w:val="0077098B"/>
    <w:pPr>
      <w:jc w:val="center"/>
    </w:pPr>
    <w:rPr>
      <w:i/>
      <w:sz w:val="28"/>
    </w:rPr>
  </w:style>
  <w:style w:type="character" w:customStyle="1" w:styleId="ArticletitleChar">
    <w:name w:val="Article title Char"/>
    <w:link w:val="Articletitle"/>
    <w:rsid w:val="0077098B"/>
    <w:rPr>
      <w:rFonts w:ascii="Times New Roman" w:hAnsi="Times New Roman"/>
      <w:b/>
      <w:sz w:val="28"/>
      <w:szCs w:val="22"/>
      <w:lang w:val="pt-BR" w:eastAsia="en-US" w:bidi="ar-SA"/>
    </w:rPr>
  </w:style>
  <w:style w:type="paragraph" w:customStyle="1" w:styleId="Author">
    <w:name w:val="Author"/>
    <w:basedOn w:val="Normal"/>
    <w:next w:val="Normal"/>
    <w:qFormat/>
    <w:rsid w:val="008D3C68"/>
    <w:rPr>
      <w:rFonts w:ascii="Arial" w:hAnsi="Arial"/>
    </w:rPr>
  </w:style>
  <w:style w:type="paragraph" w:customStyle="1" w:styleId="Afilliation">
    <w:name w:val="Afilliation"/>
    <w:next w:val="Normal"/>
    <w:qFormat/>
    <w:rsid w:val="008D3C68"/>
    <w:pPr>
      <w:spacing w:after="120"/>
    </w:pPr>
    <w:rPr>
      <w:rFonts w:ascii="Arial" w:hAnsi="Arial"/>
      <w:szCs w:val="22"/>
    </w:rPr>
  </w:style>
  <w:style w:type="paragraph" w:customStyle="1" w:styleId="TituloResumo">
    <w:name w:val="Titulo Resumo"/>
    <w:qFormat/>
    <w:rsid w:val="0077098B"/>
    <w:pPr>
      <w:spacing w:after="120"/>
    </w:pPr>
    <w:rPr>
      <w:rFonts w:ascii="Times New Roman" w:hAnsi="Times New Roman"/>
      <w:b/>
      <w:sz w:val="24"/>
      <w:szCs w:val="22"/>
    </w:rPr>
  </w:style>
  <w:style w:type="paragraph" w:customStyle="1" w:styleId="TextoResumo">
    <w:name w:val="Texto Resumo"/>
    <w:basedOn w:val="TituloResumo"/>
    <w:next w:val="Normal"/>
    <w:rsid w:val="00B040D7"/>
    <w:pPr>
      <w:jc w:val="both"/>
    </w:pPr>
    <w:rPr>
      <w:b w:val="0"/>
    </w:rPr>
  </w:style>
  <w:style w:type="paragraph" w:customStyle="1" w:styleId="Keywords">
    <w:name w:val="Keywords"/>
    <w:next w:val="Normal"/>
    <w:qFormat/>
    <w:rsid w:val="0077098B"/>
    <w:pPr>
      <w:spacing w:after="200" w:line="276" w:lineRule="auto"/>
    </w:pPr>
    <w:rPr>
      <w:rFonts w:ascii="Times New Roman" w:hAnsi="Times New Roman"/>
      <w:b/>
      <w:sz w:val="24"/>
      <w:szCs w:val="22"/>
    </w:rPr>
  </w:style>
  <w:style w:type="paragraph" w:customStyle="1" w:styleId="Abstract">
    <w:name w:val="Abstract"/>
    <w:next w:val="TextoResumo"/>
    <w:qFormat/>
    <w:rsid w:val="0077098B"/>
    <w:pPr>
      <w:spacing w:after="120"/>
    </w:pPr>
    <w:rPr>
      <w:rFonts w:ascii="Times New Roman" w:hAnsi="Times New Roman"/>
      <w:b/>
      <w:sz w:val="24"/>
      <w:szCs w:val="22"/>
    </w:rPr>
  </w:style>
  <w:style w:type="paragraph" w:styleId="ListParagraph">
    <w:name w:val="List Paragraph"/>
    <w:basedOn w:val="Normal"/>
    <w:uiPriority w:val="34"/>
    <w:qFormat/>
    <w:rsid w:val="00D36813"/>
    <w:pPr>
      <w:spacing w:after="0" w:line="480" w:lineRule="auto"/>
      <w:ind w:left="720"/>
      <w:contextualSpacing/>
    </w:pPr>
    <w:rPr>
      <w:rFonts w:eastAsia="Times New Roman"/>
      <w:szCs w:val="20"/>
      <w:lang w:val="en-GB"/>
    </w:rPr>
  </w:style>
  <w:style w:type="paragraph" w:customStyle="1" w:styleId="Sectiontitle">
    <w:name w:val="Section title"/>
    <w:next w:val="Normal"/>
    <w:qFormat/>
    <w:rsid w:val="002653B8"/>
    <w:pPr>
      <w:spacing w:after="120"/>
      <w:jc w:val="center"/>
    </w:pPr>
    <w:rPr>
      <w:rFonts w:ascii="Times New Roman" w:hAnsi="Times New Roman"/>
      <w:b/>
      <w:sz w:val="32"/>
      <w:szCs w:val="22"/>
      <w:lang w:eastAsia="pt-BR"/>
    </w:rPr>
  </w:style>
  <w:style w:type="paragraph" w:styleId="PlainText">
    <w:name w:val="Plain Text"/>
    <w:basedOn w:val="Normal"/>
    <w:link w:val="PlainTextChar"/>
    <w:uiPriority w:val="99"/>
    <w:unhideWhenUsed/>
    <w:rsid w:val="00000755"/>
    <w:pPr>
      <w:spacing w:after="0"/>
      <w:jc w:val="left"/>
    </w:pPr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000755"/>
    <w:rPr>
      <w:rFonts w:ascii="Consolas" w:eastAsia="Calibri" w:hAnsi="Consolas" w:cs="Times New Roman"/>
      <w:sz w:val="21"/>
      <w:szCs w:val="21"/>
    </w:rPr>
  </w:style>
  <w:style w:type="paragraph" w:styleId="BodyTextIndent2">
    <w:name w:val="Body Text Indent 2"/>
    <w:basedOn w:val="Normal"/>
    <w:link w:val="BodyTextIndent2Char"/>
    <w:rsid w:val="00000755"/>
    <w:pPr>
      <w:spacing w:after="0"/>
      <w:ind w:firstLine="737"/>
    </w:pPr>
    <w:rPr>
      <w:rFonts w:eastAsia="Times New Roman"/>
      <w:sz w:val="20"/>
      <w:szCs w:val="20"/>
      <w:lang w:eastAsia="pt-BR"/>
    </w:rPr>
  </w:style>
  <w:style w:type="character" w:customStyle="1" w:styleId="BodyTextIndent2Char">
    <w:name w:val="Body Text Indent 2 Char"/>
    <w:link w:val="BodyTextIndent2"/>
    <w:rsid w:val="00000755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customStyle="1" w:styleId="Subsections">
    <w:name w:val="Subsections"/>
    <w:basedOn w:val="Sectiontitle"/>
    <w:next w:val="Normal"/>
    <w:qFormat/>
    <w:rsid w:val="001504C4"/>
    <w:pPr>
      <w:shd w:val="clear" w:color="auto" w:fill="FFFFFF"/>
    </w:pPr>
    <w:rPr>
      <w:color w:val="000000"/>
      <w:sz w:val="28"/>
    </w:rPr>
  </w:style>
  <w:style w:type="paragraph" w:customStyle="1" w:styleId="Citaes">
    <w:name w:val="Citações"/>
    <w:basedOn w:val="PlainText"/>
    <w:next w:val="Normal"/>
    <w:qFormat/>
    <w:rsid w:val="00F10018"/>
    <w:pPr>
      <w:ind w:left="2268" w:firstLine="425"/>
      <w:jc w:val="both"/>
    </w:pPr>
    <w:rPr>
      <w:rFonts w:ascii="Times New Roman" w:eastAsia="Times New Roman" w:hAnsi="Times New Roman"/>
      <w:color w:val="000000"/>
      <w:sz w:val="20"/>
      <w:szCs w:val="20"/>
      <w:lang w:eastAsia="pt-BR"/>
    </w:rPr>
  </w:style>
  <w:style w:type="paragraph" w:customStyle="1" w:styleId="Tabela">
    <w:name w:val="Tabela"/>
    <w:next w:val="Normal"/>
    <w:qFormat/>
    <w:rsid w:val="009F2006"/>
    <w:pPr>
      <w:spacing w:after="200" w:line="276" w:lineRule="auto"/>
      <w:jc w:val="center"/>
    </w:pPr>
    <w:rPr>
      <w:rFonts w:ascii="Times New Roman" w:hAnsi="Times New Roman"/>
      <w:b/>
      <w:sz w:val="24"/>
      <w:szCs w:val="22"/>
      <w:lang w:eastAsia="pt-BR"/>
    </w:rPr>
  </w:style>
  <w:style w:type="table" w:styleId="TableGrid">
    <w:name w:val="Table Grid"/>
    <w:basedOn w:val="TableNormal"/>
    <w:uiPriority w:val="59"/>
    <w:rsid w:val="009F20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guras">
    <w:name w:val="Figuras"/>
    <w:next w:val="Normal"/>
    <w:qFormat/>
    <w:rsid w:val="00014EDC"/>
    <w:pPr>
      <w:spacing w:after="200" w:line="276" w:lineRule="auto"/>
      <w:jc w:val="center"/>
    </w:pPr>
    <w:rPr>
      <w:rFonts w:ascii="Times New Roman" w:hAnsi="Times New Roman"/>
      <w:b/>
      <w:sz w:val="24"/>
      <w:szCs w:val="22"/>
      <w:lang w:eastAsia="pt-BR"/>
    </w:rPr>
  </w:style>
  <w:style w:type="paragraph" w:customStyle="1" w:styleId="Default">
    <w:name w:val="Default"/>
    <w:rsid w:val="00014ED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customStyle="1" w:styleId="Agradecimentos">
    <w:name w:val="Agradecimentos"/>
    <w:basedOn w:val="Sectiontitle"/>
    <w:next w:val="Normal"/>
    <w:qFormat/>
    <w:rsid w:val="00925B3F"/>
  </w:style>
  <w:style w:type="paragraph" w:customStyle="1" w:styleId="Referencias">
    <w:name w:val="Referencias"/>
    <w:next w:val="Normal"/>
    <w:qFormat/>
    <w:rsid w:val="00B1587D"/>
    <w:pPr>
      <w:spacing w:after="120" w:line="276" w:lineRule="auto"/>
      <w:jc w:val="both"/>
    </w:pPr>
    <w:rPr>
      <w:rFonts w:ascii="Times New Roman" w:hAnsi="Times New Roman"/>
      <w:sz w:val="24"/>
      <w:szCs w:val="22"/>
    </w:rPr>
  </w:style>
  <w:style w:type="paragraph" w:styleId="BodyText">
    <w:name w:val="Body Text"/>
    <w:basedOn w:val="Normal"/>
    <w:link w:val="BodyTextChar"/>
    <w:uiPriority w:val="99"/>
    <w:unhideWhenUsed/>
    <w:rsid w:val="00210FBC"/>
  </w:style>
  <w:style w:type="character" w:customStyle="1" w:styleId="BodyTextChar">
    <w:name w:val="Body Text Char"/>
    <w:link w:val="BodyText"/>
    <w:uiPriority w:val="99"/>
    <w:rsid w:val="00210FBC"/>
    <w:rPr>
      <w:rFonts w:ascii="Times New Roman" w:hAnsi="Times New Roman"/>
      <w:sz w:val="24"/>
    </w:rPr>
  </w:style>
  <w:style w:type="character" w:customStyle="1" w:styleId="Heading1Char">
    <w:name w:val="Heading 1 Char"/>
    <w:link w:val="Heading1"/>
    <w:uiPriority w:val="99"/>
    <w:rsid w:val="00210FBC"/>
    <w:rPr>
      <w:rFonts w:ascii="Times New Roman" w:eastAsia="MS Mincho" w:hAnsi="Times New Roman" w:cs="Times New Roman"/>
      <w:smallCaps/>
      <w:noProof/>
      <w:sz w:val="20"/>
      <w:szCs w:val="20"/>
      <w:lang w:val="en-US"/>
    </w:rPr>
  </w:style>
  <w:style w:type="character" w:customStyle="1" w:styleId="Heading2Char">
    <w:name w:val="Heading 2 Char"/>
    <w:link w:val="Heading2"/>
    <w:uiPriority w:val="99"/>
    <w:rsid w:val="00210FBC"/>
    <w:rPr>
      <w:rFonts w:ascii="Times New Roman" w:eastAsia="MS Mincho" w:hAnsi="Times New Roman" w:cs="Times New Roman"/>
      <w:i/>
      <w:iCs/>
      <w:noProof/>
      <w:sz w:val="20"/>
      <w:szCs w:val="20"/>
      <w:lang w:val="en-US"/>
    </w:rPr>
  </w:style>
  <w:style w:type="character" w:customStyle="1" w:styleId="Heading3Char">
    <w:name w:val="Heading 3 Char"/>
    <w:link w:val="Heading3"/>
    <w:uiPriority w:val="99"/>
    <w:rsid w:val="00210FBC"/>
    <w:rPr>
      <w:rFonts w:ascii="Times New Roman" w:eastAsia="MS Mincho" w:hAnsi="Times New Roman" w:cs="Times New Roman"/>
      <w:i/>
      <w:iCs/>
      <w:noProof/>
      <w:sz w:val="20"/>
      <w:szCs w:val="20"/>
      <w:lang w:val="en-US"/>
    </w:rPr>
  </w:style>
  <w:style w:type="character" w:customStyle="1" w:styleId="Heading4Char">
    <w:name w:val="Heading 4 Char"/>
    <w:link w:val="Heading4"/>
    <w:uiPriority w:val="99"/>
    <w:rsid w:val="00210FBC"/>
    <w:rPr>
      <w:rFonts w:ascii="Times New Roman" w:eastAsia="MS Mincho" w:hAnsi="Times New Roman" w:cs="Times New Roman"/>
      <w:i/>
      <w:iCs/>
      <w:noProof/>
      <w:sz w:val="20"/>
      <w:szCs w:val="20"/>
      <w:lang w:val="en-US"/>
    </w:rPr>
  </w:style>
  <w:style w:type="paragraph" w:customStyle="1" w:styleId="figurecaption">
    <w:name w:val="figure caption"/>
    <w:rsid w:val="003F43D6"/>
    <w:pPr>
      <w:numPr>
        <w:numId w:val="5"/>
      </w:numPr>
      <w:tabs>
        <w:tab w:val="left" w:pos="533"/>
      </w:tabs>
      <w:spacing w:before="80" w:after="200"/>
      <w:ind w:left="0" w:firstLine="0"/>
      <w:jc w:val="both"/>
    </w:pPr>
    <w:rPr>
      <w:rFonts w:ascii="Times New Roman" w:eastAsia="Times New Roman" w:hAnsi="Times New Roman"/>
      <w:noProof/>
      <w:sz w:val="16"/>
      <w:szCs w:val="16"/>
      <w:lang w:val="en-US"/>
    </w:rPr>
  </w:style>
  <w:style w:type="character" w:styleId="Hyperlink">
    <w:name w:val="Hyperlink"/>
    <w:uiPriority w:val="99"/>
    <w:unhideWhenUsed/>
    <w:rsid w:val="00B1587D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B1587D"/>
  </w:style>
  <w:style w:type="paragraph" w:styleId="BalloonText">
    <w:name w:val="Balloon Text"/>
    <w:basedOn w:val="Normal"/>
    <w:link w:val="BalloonTextChar"/>
    <w:uiPriority w:val="99"/>
    <w:semiHidden/>
    <w:unhideWhenUsed/>
    <w:rsid w:val="00B312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3125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5627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uiPriority w:val="99"/>
    <w:rsid w:val="00BD5627"/>
    <w:rPr>
      <w:rFonts w:ascii="Times New Roman" w:hAnsi="Times New Roman"/>
      <w:sz w:val="24"/>
      <w:szCs w:val="22"/>
      <w:lang w:val="pt-BR" w:eastAsia="en-US"/>
    </w:rPr>
  </w:style>
  <w:style w:type="paragraph" w:styleId="Footer">
    <w:name w:val="footer"/>
    <w:basedOn w:val="Normal"/>
    <w:link w:val="FooterChar"/>
    <w:uiPriority w:val="99"/>
    <w:unhideWhenUsed/>
    <w:rsid w:val="00BD5627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uiPriority w:val="99"/>
    <w:rsid w:val="00BD5627"/>
    <w:rPr>
      <w:rFonts w:ascii="Times New Roman" w:hAnsi="Times New Roman"/>
      <w:sz w:val="24"/>
      <w:szCs w:val="22"/>
      <w:lang w:val="pt-BR"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70453B"/>
    <w:pPr>
      <w:spacing w:after="0"/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0453B"/>
    <w:rPr>
      <w:rFonts w:ascii="Times New Roman" w:hAnsi="Times New Roman"/>
      <w:noProof/>
      <w:sz w:val="24"/>
      <w:szCs w:val="22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70453B"/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70453B"/>
    <w:rPr>
      <w:rFonts w:ascii="Times New Roman" w:hAnsi="Times New Roman"/>
      <w:noProof/>
      <w:sz w:val="24"/>
      <w:szCs w:val="22"/>
      <w:lang w:val="en-US"/>
    </w:rPr>
  </w:style>
  <w:style w:type="paragraph" w:customStyle="1" w:styleId="Sub-sees">
    <w:name w:val="Sub-seções"/>
    <w:basedOn w:val="Normal"/>
    <w:next w:val="Normal"/>
    <w:qFormat/>
    <w:rsid w:val="00CE0ADD"/>
    <w:pPr>
      <w:shd w:val="clear" w:color="auto" w:fill="FFFFFF"/>
      <w:jc w:val="center"/>
    </w:pPr>
    <w:rPr>
      <w:rFonts w:eastAsia="Calibri"/>
      <w:b/>
      <w:color w:val="000000"/>
      <w:sz w:val="28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A7D5E-010D-4D42-AF71-1B98ADB93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5</Words>
  <Characters>601</Characters>
  <Application>Microsoft Macintosh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5</CharactersWithSpaces>
  <SharedDoc>false</SharedDoc>
  <HLinks>
    <vt:vector size="12" baseType="variant">
      <vt:variant>
        <vt:i4>8126566</vt:i4>
      </vt:variant>
      <vt:variant>
        <vt:i4>3</vt:i4>
      </vt:variant>
      <vt:variant>
        <vt:i4>0</vt:i4>
      </vt:variant>
      <vt:variant>
        <vt:i4>5</vt:i4>
      </vt:variant>
      <vt:variant>
        <vt:lpwstr>http://citesource.trincoll.edu/chicago</vt:lpwstr>
      </vt:variant>
      <vt:variant>
        <vt:lpwstr/>
      </vt:variant>
      <vt:variant>
        <vt:i4>3014748</vt:i4>
      </vt:variant>
      <vt:variant>
        <vt:i4>0</vt:i4>
      </vt:variant>
      <vt:variant>
        <vt:i4>0</vt:i4>
      </vt:variant>
      <vt:variant>
        <vt:i4>5</vt:i4>
      </vt:variant>
      <vt:variant>
        <vt:lpwstr>http://www.chicagomanualofstyle.org/tools_citationguide.html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ene Delazari</dc:creator>
  <cp:keywords/>
  <cp:lastModifiedBy>Giovana Espindola</cp:lastModifiedBy>
  <cp:revision>5</cp:revision>
  <cp:lastPrinted>2015-09-17T20:24:00Z</cp:lastPrinted>
  <dcterms:created xsi:type="dcterms:W3CDTF">2016-03-22T22:24:00Z</dcterms:created>
  <dcterms:modified xsi:type="dcterms:W3CDTF">2016-04-17T20:39:00Z</dcterms:modified>
</cp:coreProperties>
</file>